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48236" w14:textId="2DC385FE" w:rsidR="00A53E1B" w:rsidRDefault="00A53E1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6"/>
        <w:gridCol w:w="4554"/>
      </w:tblGrid>
      <w:tr w:rsidR="00453714" w14:paraId="26448C9B" w14:textId="77777777" w:rsidTr="0000395A">
        <w:tc>
          <w:tcPr>
            <w:tcW w:w="4675" w:type="dxa"/>
            <w:vAlign w:val="center"/>
          </w:tcPr>
          <w:p w14:paraId="71A0B075" w14:textId="109E027E" w:rsidR="00720515" w:rsidRDefault="00720515" w:rsidP="0000395A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18D25D90" wp14:editId="19728958">
                  <wp:simplePos x="0" y="0"/>
                  <wp:positionH relativeFrom="margin">
                    <wp:posOffset>3810</wp:posOffset>
                  </wp:positionH>
                  <wp:positionV relativeFrom="paragraph">
                    <wp:posOffset>-972820</wp:posOffset>
                  </wp:positionV>
                  <wp:extent cx="2910840" cy="1063625"/>
                  <wp:effectExtent l="0" t="0" r="3810" b="3175"/>
                  <wp:wrapTight wrapText="bothSides">
                    <wp:wrapPolygon edited="0">
                      <wp:start x="0" y="0"/>
                      <wp:lineTo x="0" y="21278"/>
                      <wp:lineTo x="21487" y="21278"/>
                      <wp:lineTo x="21487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TL Mtn City Logo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0840" cy="1063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  <w:vAlign w:val="center"/>
          </w:tcPr>
          <w:p w14:paraId="3C9E76E9" w14:textId="512ED23A" w:rsidR="00720515" w:rsidRDefault="000177F1" w:rsidP="00720515">
            <w:pPr>
              <w:pStyle w:val="Heading1"/>
              <w:jc w:val="center"/>
              <w:outlineLvl w:val="0"/>
            </w:pPr>
            <w:r>
              <w:t xml:space="preserve">A Ministry of Mountain City Baptist Church </w:t>
            </w:r>
          </w:p>
        </w:tc>
      </w:tr>
      <w:tr w:rsidR="00720515" w14:paraId="2D9DCCD1" w14:textId="77777777" w:rsidTr="001C61E4">
        <w:tc>
          <w:tcPr>
            <w:tcW w:w="9350" w:type="dxa"/>
            <w:gridSpan w:val="2"/>
          </w:tcPr>
          <w:p w14:paraId="53F5497E" w14:textId="77777777" w:rsidR="00720515" w:rsidRDefault="000177F1" w:rsidP="005867A3">
            <w:pPr>
              <w:pStyle w:val="Heading1"/>
              <w:jc w:val="center"/>
              <w:outlineLvl w:val="0"/>
            </w:pPr>
            <w:r>
              <w:t>Announces</w:t>
            </w:r>
            <w:r w:rsidR="002C3436">
              <w:t>:</w:t>
            </w:r>
            <w:r>
              <w:t xml:space="preserve"> </w:t>
            </w:r>
            <w:r w:rsidR="00987E61">
              <w:t>Operation Love Thy Neighbor</w:t>
            </w:r>
          </w:p>
          <w:p w14:paraId="6BE0E428" w14:textId="544A8A63" w:rsidR="00720515" w:rsidRDefault="000816F3" w:rsidP="000816F3">
            <w:pPr>
              <w:jc w:val="center"/>
            </w:pPr>
            <w:r>
              <w:t>Kick-off Date: Monday March</w:t>
            </w:r>
            <w:r w:rsidR="00B00297">
              <w:t xml:space="preserve"> 23, 2020</w:t>
            </w:r>
          </w:p>
        </w:tc>
      </w:tr>
    </w:tbl>
    <w:p w14:paraId="5DA734B4" w14:textId="643F0983" w:rsidR="00516230" w:rsidRDefault="00045F64" w:rsidP="00516230">
      <w:r>
        <w:t>The</w:t>
      </w:r>
      <w:r w:rsidR="002C3436">
        <w:t xml:space="preserve"> Corona </w:t>
      </w:r>
      <w:r w:rsidR="009701C0">
        <w:t>V</w:t>
      </w:r>
      <w:r w:rsidR="002C3436">
        <w:t>irus</w:t>
      </w:r>
      <w:r w:rsidR="00FD3F9A">
        <w:t xml:space="preserve"> </w:t>
      </w:r>
      <w:r w:rsidR="001149D2">
        <w:t>i</w:t>
      </w:r>
      <w:r w:rsidR="004E1E40">
        <w:t>s</w:t>
      </w:r>
      <w:r w:rsidR="001149D2">
        <w:t xml:space="preserve"> impacting everyone</w:t>
      </w:r>
      <w:r w:rsidR="004E1E40">
        <w:t xml:space="preserve"> in one way or another</w:t>
      </w:r>
      <w:r w:rsidR="00FD3F9A">
        <w:t>. Those</w:t>
      </w:r>
      <w:r w:rsidR="00516230">
        <w:t xml:space="preserve"> most affected are the elderly and shut-ins. Praying for them is a great thing, but sometimes God wants us to put “feet to our prayers.” </w:t>
      </w:r>
      <w:r w:rsidR="005D3A20">
        <w:rPr>
          <w:i/>
          <w:iCs/>
        </w:rPr>
        <w:t>Operation Love Thy Neighbor</w:t>
      </w:r>
      <w:r w:rsidR="005D3A20">
        <w:t xml:space="preserve"> is a way we all can help each other!</w:t>
      </w:r>
    </w:p>
    <w:p w14:paraId="4B11C034" w14:textId="000D3C13" w:rsidR="00516230" w:rsidRDefault="00331FC5" w:rsidP="00516230">
      <w:r>
        <w:rPr>
          <w:b/>
          <w:bCs/>
        </w:rPr>
        <w:t>T</w:t>
      </w:r>
      <w:r w:rsidR="00516230">
        <w:rPr>
          <w:b/>
          <w:bCs/>
        </w:rPr>
        <w:t>he plan</w:t>
      </w:r>
      <w:r>
        <w:rPr>
          <w:b/>
          <w:bCs/>
        </w:rPr>
        <w:t>:</w:t>
      </w:r>
      <w:r w:rsidR="00516230">
        <w:t xml:space="preserve"> Put together “care packages” for the elderly and </w:t>
      </w:r>
      <w:proofErr w:type="gramStart"/>
      <w:r w:rsidR="00516230">
        <w:t>shut-ins.</w:t>
      </w:r>
      <w:proofErr w:type="gramEnd"/>
    </w:p>
    <w:p w14:paraId="4D6E7D7A" w14:textId="47055A74" w:rsidR="00516230" w:rsidRDefault="00516230" w:rsidP="00516230">
      <w:r>
        <w:rPr>
          <w:b/>
          <w:bCs/>
        </w:rPr>
        <w:t>What’s in a care package?</w:t>
      </w:r>
      <w:r>
        <w:t xml:space="preserve"> A care package </w:t>
      </w:r>
      <w:r w:rsidR="00845C3A">
        <w:t>is a box</w:t>
      </w:r>
      <w:r>
        <w:t xml:space="preserve"> that contains </w:t>
      </w:r>
      <w:r w:rsidRPr="005E0291">
        <w:rPr>
          <w:b/>
          <w:i/>
        </w:rPr>
        <w:t>non-perishable</w:t>
      </w:r>
      <w:r>
        <w:t xml:space="preserve"> essentials</w:t>
      </w:r>
      <w:r w:rsidR="00EB1A5C">
        <w:t>:</w:t>
      </w:r>
      <w:r>
        <w:t xml:space="preserve"> </w:t>
      </w:r>
    </w:p>
    <w:p w14:paraId="0F1F034F" w14:textId="1F927A05" w:rsidR="00516230" w:rsidRDefault="00516230" w:rsidP="00516230">
      <w:pPr>
        <w:pStyle w:val="ListParagraph"/>
        <w:numPr>
          <w:ilvl w:val="0"/>
          <w:numId w:val="1"/>
        </w:numPr>
      </w:pPr>
      <w:r>
        <w:t>A roll or two of toilet paper</w:t>
      </w:r>
    </w:p>
    <w:p w14:paraId="515FCF1B" w14:textId="416716E0" w:rsidR="00516230" w:rsidRDefault="00516230" w:rsidP="00516230">
      <w:pPr>
        <w:pStyle w:val="ListParagraph"/>
        <w:numPr>
          <w:ilvl w:val="0"/>
          <w:numId w:val="1"/>
        </w:numPr>
      </w:pPr>
      <w:r>
        <w:t>A bottle of hand sanitizer</w:t>
      </w:r>
    </w:p>
    <w:p w14:paraId="7981B572" w14:textId="731778B7" w:rsidR="00516230" w:rsidRDefault="00516230" w:rsidP="00516230">
      <w:pPr>
        <w:pStyle w:val="ListParagraph"/>
        <w:numPr>
          <w:ilvl w:val="0"/>
          <w:numId w:val="1"/>
        </w:numPr>
      </w:pPr>
      <w:r>
        <w:t xml:space="preserve">Ramen noodles </w:t>
      </w:r>
    </w:p>
    <w:p w14:paraId="667EF34C" w14:textId="19EEB82E" w:rsidR="00516230" w:rsidRDefault="00516230" w:rsidP="00516230">
      <w:pPr>
        <w:pStyle w:val="ListParagraph"/>
        <w:numPr>
          <w:ilvl w:val="0"/>
          <w:numId w:val="1"/>
        </w:numPr>
      </w:pPr>
      <w:r>
        <w:t>Canned goods</w:t>
      </w:r>
    </w:p>
    <w:p w14:paraId="761C7BA6" w14:textId="77DF9C63" w:rsidR="00516230" w:rsidRDefault="00516230" w:rsidP="00516230">
      <w:pPr>
        <w:pStyle w:val="ListParagraph"/>
        <w:numPr>
          <w:ilvl w:val="0"/>
          <w:numId w:val="1"/>
        </w:numPr>
      </w:pPr>
      <w:r>
        <w:t>Easy-to-make boxed foods (like mac and cheese)</w:t>
      </w:r>
    </w:p>
    <w:p w14:paraId="1AAB260F" w14:textId="62604CCB" w:rsidR="00516230" w:rsidRDefault="00516230" w:rsidP="00516230">
      <w:pPr>
        <w:pStyle w:val="ListParagraph"/>
        <w:numPr>
          <w:ilvl w:val="0"/>
          <w:numId w:val="1"/>
        </w:numPr>
      </w:pPr>
      <w:r>
        <w:t>A book to read</w:t>
      </w:r>
      <w:r w:rsidR="005A253C">
        <w:t xml:space="preserve">, </w:t>
      </w:r>
      <w:r>
        <w:t>puzzle</w:t>
      </w:r>
      <w:r w:rsidR="005A253C">
        <w:t xml:space="preserve"> book</w:t>
      </w:r>
      <w:r>
        <w:t>s</w:t>
      </w:r>
    </w:p>
    <w:p w14:paraId="7C906E49" w14:textId="631CAE91" w:rsidR="00516230" w:rsidRDefault="00516230" w:rsidP="00516230">
      <w:pPr>
        <w:pStyle w:val="ListParagraph"/>
        <w:numPr>
          <w:ilvl w:val="0"/>
          <w:numId w:val="1"/>
        </w:numPr>
      </w:pPr>
      <w:r>
        <w:t>Anything you can spare</w:t>
      </w:r>
      <w:r w:rsidR="005F7F02">
        <w:t xml:space="preserve"> </w:t>
      </w:r>
      <w:proofErr w:type="gramStart"/>
      <w:r w:rsidR="005F7F02">
        <w:t>as long as</w:t>
      </w:r>
      <w:proofErr w:type="gramEnd"/>
      <w:r w:rsidR="005F7F02">
        <w:t xml:space="preserve"> it is </w:t>
      </w:r>
      <w:r w:rsidR="005F7F02">
        <w:rPr>
          <w:i/>
          <w:iCs/>
        </w:rPr>
        <w:t>non</w:t>
      </w:r>
      <w:r w:rsidR="006B6F2F">
        <w:rPr>
          <w:i/>
          <w:iCs/>
        </w:rPr>
        <w:t>-perishable</w:t>
      </w:r>
    </w:p>
    <w:p w14:paraId="6728D86C" w14:textId="2E59B2FF" w:rsidR="00516230" w:rsidRDefault="00516230" w:rsidP="00516230">
      <w:r>
        <w:rPr>
          <w:b/>
          <w:bCs/>
        </w:rPr>
        <w:t xml:space="preserve">How big is a care package? </w:t>
      </w:r>
      <w:r>
        <w:t>A care package should be a single box small enough for one person (especially an elderly person) to carry by themself.</w:t>
      </w:r>
    </w:p>
    <w:p w14:paraId="4234AF03" w14:textId="0B15FB5F" w:rsidR="00516230" w:rsidRDefault="00516230" w:rsidP="00516230">
      <w:r>
        <w:rPr>
          <w:b/>
          <w:bCs/>
        </w:rPr>
        <w:t>How can I help?</w:t>
      </w:r>
    </w:p>
    <w:p w14:paraId="655911CC" w14:textId="11A6B705" w:rsidR="00516230" w:rsidRDefault="00516230" w:rsidP="00516230">
      <w:pPr>
        <w:pStyle w:val="ListParagraph"/>
        <w:numPr>
          <w:ilvl w:val="0"/>
          <w:numId w:val="2"/>
        </w:numPr>
      </w:pPr>
      <w:r>
        <w:t>You can donate items for the boxes.</w:t>
      </w:r>
    </w:p>
    <w:p w14:paraId="43C8073E" w14:textId="39A6DB69" w:rsidR="00516230" w:rsidRDefault="00516230" w:rsidP="00516230">
      <w:pPr>
        <w:pStyle w:val="ListParagraph"/>
        <w:numPr>
          <w:ilvl w:val="0"/>
          <w:numId w:val="2"/>
        </w:numPr>
      </w:pPr>
      <w:r>
        <w:t xml:space="preserve">You can donate </w:t>
      </w:r>
      <w:r w:rsidR="00976649">
        <w:t xml:space="preserve">empty </w:t>
      </w:r>
      <w:r>
        <w:t>boxes</w:t>
      </w:r>
      <w:r w:rsidR="008A0840">
        <w:t xml:space="preserve"> for us to fill.</w:t>
      </w:r>
      <w:bookmarkStart w:id="0" w:name="_GoBack"/>
      <w:bookmarkEnd w:id="0"/>
    </w:p>
    <w:p w14:paraId="6A3FAC78" w14:textId="581BACB6" w:rsidR="00516230" w:rsidRDefault="00516230" w:rsidP="00516230">
      <w:pPr>
        <w:pStyle w:val="ListParagraph"/>
        <w:numPr>
          <w:ilvl w:val="0"/>
          <w:numId w:val="2"/>
        </w:numPr>
      </w:pPr>
      <w:r>
        <w:t xml:space="preserve">You can </w:t>
      </w:r>
      <w:r w:rsidR="004D689D" w:rsidRPr="00F22189">
        <w:rPr>
          <w:i/>
          <w:iCs/>
        </w:rPr>
        <w:t>e-mail</w:t>
      </w:r>
      <w:r w:rsidRPr="00F22189">
        <w:rPr>
          <w:i/>
        </w:rPr>
        <w:t xml:space="preserve"> us with names and contact info</w:t>
      </w:r>
      <w:r>
        <w:t xml:space="preserve"> of people in the Mountain City, TN area that you know could use this kind of help.</w:t>
      </w:r>
      <w:r w:rsidR="00236BF9">
        <w:t xml:space="preserve"> E</w:t>
      </w:r>
      <w:r w:rsidR="004F5EEE">
        <w:t xml:space="preserve">-Mail: </w:t>
      </w:r>
      <w:r w:rsidR="00F76896">
        <w:rPr>
          <w:b/>
          <w:bCs/>
        </w:rPr>
        <w:t>FtlMtnCity@outlook.com</w:t>
      </w:r>
    </w:p>
    <w:p w14:paraId="01ED4B2D" w14:textId="532A9BD7" w:rsidR="00516230" w:rsidRDefault="00516230" w:rsidP="00516230">
      <w:r>
        <w:rPr>
          <w:b/>
          <w:bCs/>
        </w:rPr>
        <w:t>When and where can I help/donate:</w:t>
      </w:r>
      <w:r>
        <w:t xml:space="preserve"> </w:t>
      </w:r>
      <w:r w:rsidR="001F1494">
        <w:t>Starting March 23</w:t>
      </w:r>
      <w:r w:rsidR="001F1494" w:rsidRPr="001F1494">
        <w:rPr>
          <w:vertAlign w:val="superscript"/>
        </w:rPr>
        <w:t>rd</w:t>
      </w:r>
      <w:r w:rsidR="001F1494">
        <w:t xml:space="preserve"> </w:t>
      </w:r>
      <w:r w:rsidR="00BB26FF">
        <w:t>b</w:t>
      </w:r>
      <w:r>
        <w:t>ring boxes</w:t>
      </w:r>
      <w:r w:rsidR="00D67C3E">
        <w:t xml:space="preserve"> and</w:t>
      </w:r>
      <w:r>
        <w:t xml:space="preserve"> donations to </w:t>
      </w:r>
    </w:p>
    <w:p w14:paraId="3204D210" w14:textId="0874E4D4" w:rsidR="00516230" w:rsidRDefault="00516230" w:rsidP="00516230">
      <w:pPr>
        <w:jc w:val="center"/>
        <w:rPr>
          <w:sz w:val="32"/>
          <w:szCs w:val="32"/>
        </w:rPr>
      </w:pPr>
      <w:r>
        <w:t>Mountain City Baptist Church 936 N. Chu</w:t>
      </w:r>
      <w:r w:rsidR="00443A05">
        <w:t>r</w:t>
      </w:r>
      <w:r>
        <w:t>ch St.</w:t>
      </w:r>
      <w:r>
        <w:br/>
        <w:t>Mountain City, TN 37683</w:t>
      </w:r>
      <w:r w:rsidR="00871539">
        <w:br/>
      </w:r>
      <w:r w:rsidR="00452CFE">
        <w:t>Drop-offs are</w:t>
      </w:r>
      <w:r>
        <w:t xml:space="preserve"> on </w:t>
      </w:r>
      <w:r w:rsidR="006B2239">
        <w:t xml:space="preserve">Monday, </w:t>
      </w:r>
      <w:r>
        <w:t xml:space="preserve">Wednesday </w:t>
      </w:r>
      <w:r w:rsidR="006B2239">
        <w:t xml:space="preserve">or Friday </w:t>
      </w:r>
      <w:r w:rsidR="000A17AD">
        <w:t>from</w:t>
      </w:r>
      <w:r w:rsidR="001A1C8C">
        <w:t xml:space="preserve"> </w:t>
      </w:r>
      <w:r w:rsidR="006B2239">
        <w:t>5</w:t>
      </w:r>
      <w:r>
        <w:t xml:space="preserve">:00 </w:t>
      </w:r>
      <w:r w:rsidR="00452CFE">
        <w:t xml:space="preserve">– </w:t>
      </w:r>
      <w:r w:rsidR="00CE6AD0">
        <w:t>6</w:t>
      </w:r>
      <w:r w:rsidR="00452CFE">
        <w:t>:00</w:t>
      </w:r>
      <w:r>
        <w:t xml:space="preserve"> PM</w:t>
      </w:r>
      <w:r w:rsidR="00E11573">
        <w:t xml:space="preserve"> (Starting March 23)</w:t>
      </w:r>
      <w:r w:rsidR="00871539">
        <w:br/>
      </w:r>
      <w:r w:rsidRPr="006F2B01">
        <w:rPr>
          <w:sz w:val="32"/>
          <w:szCs w:val="32"/>
        </w:rPr>
        <w:t>Questions? Call 423.302.0360</w:t>
      </w:r>
    </w:p>
    <w:p w14:paraId="53CEB2F4" w14:textId="0D4A024B" w:rsidR="00516230" w:rsidRPr="00516230" w:rsidRDefault="00201D7A" w:rsidP="00516230">
      <w:pPr>
        <w:jc w:val="center"/>
      </w:pPr>
      <w:r>
        <w:rPr>
          <w:sz w:val="32"/>
          <w:szCs w:val="32"/>
        </w:rPr>
        <w:t>Or E-mail: FtlMtcCity@outlook.com</w:t>
      </w:r>
    </w:p>
    <w:sectPr w:rsidR="00516230" w:rsidRPr="005162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DB600" w14:textId="77777777" w:rsidR="00811746" w:rsidRDefault="00811746" w:rsidP="00516230">
      <w:pPr>
        <w:spacing w:after="0" w:line="240" w:lineRule="auto"/>
      </w:pPr>
      <w:r>
        <w:separator/>
      </w:r>
    </w:p>
  </w:endnote>
  <w:endnote w:type="continuationSeparator" w:id="0">
    <w:p w14:paraId="01114452" w14:textId="77777777" w:rsidR="00811746" w:rsidRDefault="00811746" w:rsidP="00516230">
      <w:pPr>
        <w:spacing w:after="0" w:line="240" w:lineRule="auto"/>
      </w:pPr>
      <w:r>
        <w:continuationSeparator/>
      </w:r>
    </w:p>
  </w:endnote>
  <w:endnote w:type="continuationNotice" w:id="1">
    <w:p w14:paraId="7AA0ADB1" w14:textId="77777777" w:rsidR="00811746" w:rsidRDefault="008117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6D0548" w14:textId="77777777" w:rsidR="00811746" w:rsidRDefault="00811746" w:rsidP="00516230">
      <w:pPr>
        <w:spacing w:after="0" w:line="240" w:lineRule="auto"/>
      </w:pPr>
      <w:r>
        <w:separator/>
      </w:r>
    </w:p>
  </w:footnote>
  <w:footnote w:type="continuationSeparator" w:id="0">
    <w:p w14:paraId="754FD23D" w14:textId="77777777" w:rsidR="00811746" w:rsidRDefault="00811746" w:rsidP="00516230">
      <w:pPr>
        <w:spacing w:after="0" w:line="240" w:lineRule="auto"/>
      </w:pPr>
      <w:r>
        <w:continuationSeparator/>
      </w:r>
    </w:p>
  </w:footnote>
  <w:footnote w:type="continuationNotice" w:id="1">
    <w:p w14:paraId="71CC67C5" w14:textId="77777777" w:rsidR="00811746" w:rsidRDefault="0081174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65D73"/>
    <w:multiLevelType w:val="hybridMultilevel"/>
    <w:tmpl w:val="9490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C7407"/>
    <w:multiLevelType w:val="hybridMultilevel"/>
    <w:tmpl w:val="26608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tTQ2MbUwMzK3MDVS0lEKTi0uzszPAykwqQUAKtRcWiwAAAA="/>
  </w:docVars>
  <w:rsids>
    <w:rsidRoot w:val="00516230"/>
    <w:rsid w:val="0000395A"/>
    <w:rsid w:val="000177F1"/>
    <w:rsid w:val="000402DC"/>
    <w:rsid w:val="00045F64"/>
    <w:rsid w:val="000816F3"/>
    <w:rsid w:val="000A17AD"/>
    <w:rsid w:val="000C43FA"/>
    <w:rsid w:val="000E42FF"/>
    <w:rsid w:val="000F5EC3"/>
    <w:rsid w:val="00103C47"/>
    <w:rsid w:val="001149D2"/>
    <w:rsid w:val="001815CD"/>
    <w:rsid w:val="001A1C8C"/>
    <w:rsid w:val="001C61E4"/>
    <w:rsid w:val="001F1494"/>
    <w:rsid w:val="00201D7A"/>
    <w:rsid w:val="00236BF9"/>
    <w:rsid w:val="002C3436"/>
    <w:rsid w:val="003103FC"/>
    <w:rsid w:val="00331FC5"/>
    <w:rsid w:val="003351DD"/>
    <w:rsid w:val="003464A2"/>
    <w:rsid w:val="00443A05"/>
    <w:rsid w:val="00452CFE"/>
    <w:rsid w:val="00453714"/>
    <w:rsid w:val="004D689D"/>
    <w:rsid w:val="004E1E40"/>
    <w:rsid w:val="004F5EEE"/>
    <w:rsid w:val="00516230"/>
    <w:rsid w:val="005867A3"/>
    <w:rsid w:val="005A253C"/>
    <w:rsid w:val="005D3A20"/>
    <w:rsid w:val="005E0291"/>
    <w:rsid w:val="005F7F02"/>
    <w:rsid w:val="006B2239"/>
    <w:rsid w:val="006B6F2F"/>
    <w:rsid w:val="006F2B01"/>
    <w:rsid w:val="00720515"/>
    <w:rsid w:val="00750D2F"/>
    <w:rsid w:val="00776EA6"/>
    <w:rsid w:val="00811746"/>
    <w:rsid w:val="0083023D"/>
    <w:rsid w:val="00845C3A"/>
    <w:rsid w:val="00871539"/>
    <w:rsid w:val="008A0840"/>
    <w:rsid w:val="00957E2B"/>
    <w:rsid w:val="009701C0"/>
    <w:rsid w:val="00976649"/>
    <w:rsid w:val="00987E61"/>
    <w:rsid w:val="009C2ED5"/>
    <w:rsid w:val="00A53E1B"/>
    <w:rsid w:val="00AA0503"/>
    <w:rsid w:val="00AE39E7"/>
    <w:rsid w:val="00B00297"/>
    <w:rsid w:val="00BB26FF"/>
    <w:rsid w:val="00CE6AD0"/>
    <w:rsid w:val="00D67C3E"/>
    <w:rsid w:val="00D713B9"/>
    <w:rsid w:val="00DE2BC1"/>
    <w:rsid w:val="00DF2173"/>
    <w:rsid w:val="00E01742"/>
    <w:rsid w:val="00E11573"/>
    <w:rsid w:val="00E4087B"/>
    <w:rsid w:val="00EB1A5C"/>
    <w:rsid w:val="00F22189"/>
    <w:rsid w:val="00F76896"/>
    <w:rsid w:val="00FD3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D7430"/>
  <w15:chartTrackingRefBased/>
  <w15:docId w15:val="{63155CB3-B487-43D0-AEC0-7FFA74A5A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62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6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230"/>
  </w:style>
  <w:style w:type="paragraph" w:styleId="Footer">
    <w:name w:val="footer"/>
    <w:basedOn w:val="Normal"/>
    <w:link w:val="FooterChar"/>
    <w:uiPriority w:val="99"/>
    <w:unhideWhenUsed/>
    <w:rsid w:val="00516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230"/>
  </w:style>
  <w:style w:type="character" w:customStyle="1" w:styleId="Heading1Char">
    <w:name w:val="Heading 1 Char"/>
    <w:basedOn w:val="DefaultParagraphFont"/>
    <w:link w:val="Heading1"/>
    <w:uiPriority w:val="9"/>
    <w:rsid w:val="005162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16230"/>
    <w:pPr>
      <w:ind w:left="720"/>
      <w:contextualSpacing/>
    </w:pPr>
  </w:style>
  <w:style w:type="table" w:styleId="TableGrid">
    <w:name w:val="Table Grid"/>
    <w:basedOn w:val="TableNormal"/>
    <w:uiPriority w:val="39"/>
    <w:rsid w:val="007205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20</Words>
  <Characters>1255</Characters>
  <Application>Microsoft Office Word</Application>
  <DocSecurity>0</DocSecurity>
  <Lines>10</Lines>
  <Paragraphs>2</Paragraphs>
  <ScaleCrop>false</ScaleCrop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Haertlein</dc:creator>
  <cp:keywords/>
  <dc:description/>
  <cp:lastModifiedBy>Glenn Haertlein</cp:lastModifiedBy>
  <cp:revision>23</cp:revision>
  <dcterms:created xsi:type="dcterms:W3CDTF">2020-03-17T22:55:00Z</dcterms:created>
  <dcterms:modified xsi:type="dcterms:W3CDTF">2020-03-19T18:37:00Z</dcterms:modified>
</cp:coreProperties>
</file>